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1B21" w:rsidRPr="00BD124E" w:rsidRDefault="009F3CDA" w:rsidP="00BD124E">
      <w:pPr>
        <w:pStyle w:val="a5"/>
      </w:pPr>
      <w:r>
        <w:rPr>
          <w:rFonts w:hint="eastAsia"/>
          <w:lang w:eastAsia="zh-CN"/>
        </w:rPr>
        <w:t>Fabrication</w:t>
      </w:r>
      <w:r w:rsidR="005D1B21" w:rsidRPr="00BD124E">
        <w:t xml:space="preserve"> notes for </w:t>
      </w:r>
      <w:r w:rsidR="00BD124E" w:rsidRPr="00BD124E">
        <w:t>&lt;</w:t>
      </w:r>
      <w:r>
        <w:rPr>
          <w:lang w:eastAsia="zh-CN"/>
        </w:rPr>
        <w:t>Board 1 – Pad and Pogo Pin</w:t>
      </w:r>
      <w:r w:rsidR="00BD124E" w:rsidRPr="00BD124E">
        <w:rPr>
          <w:lang w:eastAsia="zh-CN"/>
        </w:rPr>
        <w:t>&gt;</w:t>
      </w:r>
    </w:p>
    <w:p w:rsidR="005D1B21" w:rsidRPr="00BD124E" w:rsidRDefault="005D1B21" w:rsidP="00BD124E">
      <w:pPr>
        <w:jc w:val="center"/>
        <w:rPr>
          <w:rStyle w:val="a7"/>
        </w:rPr>
      </w:pPr>
      <w:r w:rsidRPr="00BD124E">
        <w:rPr>
          <w:rStyle w:val="a7"/>
        </w:rPr>
        <w:t xml:space="preserve">Designer contact: Jacky Li, </w:t>
      </w:r>
      <w:hyperlink r:id="rId7" w:history="1">
        <w:r w:rsidRPr="00BD124E">
          <w:rPr>
            <w:rStyle w:val="a7"/>
          </w:rPr>
          <w:t>jackymengyangli@uchicago.edu</w:t>
        </w:r>
      </w:hyperlink>
    </w:p>
    <w:p w:rsidR="005D1B21" w:rsidRDefault="005D1B21" w:rsidP="005D1B21">
      <w:pPr>
        <w:rPr>
          <w:rFonts w:ascii="Times New Roman" w:hAnsi="Times New Roman" w:cs="Times New Roman"/>
          <w:sz w:val="28"/>
          <w:szCs w:val="28"/>
          <w:lang w:eastAsia="zh-CN"/>
        </w:rPr>
      </w:pPr>
    </w:p>
    <w:p w:rsidR="00AA605D" w:rsidRDefault="009F3CDA" w:rsidP="00711293">
      <w:pPr>
        <w:rPr>
          <w:rFonts w:ascii="Times New Roman" w:hAnsi="Times New Roman" w:cs="Times New Roman"/>
          <w:lang w:eastAsia="zh-CN"/>
        </w:rPr>
      </w:pPr>
      <w:r w:rsidRPr="009F3CDA">
        <w:rPr>
          <w:rFonts w:ascii="Times New Roman" w:hAnsi="Times New Roman" w:cs="Times New Roman"/>
          <w:b/>
          <w:lang w:eastAsia="zh-CN"/>
        </w:rPr>
        <w:t xml:space="preserve">Board Stack Info: </w:t>
      </w:r>
      <w:r>
        <w:rPr>
          <w:rFonts w:ascii="Times New Roman" w:hAnsi="Times New Roman" w:cs="Times New Roman"/>
          <w:lang w:eastAsia="zh-CN"/>
        </w:rPr>
        <w:t>2 layer board, 1.6 mm thickness, 1/1 oz Cu.</w:t>
      </w:r>
      <w:r w:rsidR="00EA1BBD">
        <w:rPr>
          <w:rFonts w:ascii="Times New Roman" w:hAnsi="Times New Roman" w:cs="Times New Roman"/>
          <w:lang w:eastAsia="zh-CN"/>
        </w:rPr>
        <w:t xml:space="preserve"> </w:t>
      </w:r>
      <w:r w:rsidR="00427027">
        <w:rPr>
          <w:rFonts w:ascii="Times New Roman" w:hAnsi="Times New Roman" w:cs="Times New Roman"/>
          <w:lang w:eastAsia="zh-CN"/>
        </w:rPr>
        <w:t>Size 9.65</w:t>
      </w:r>
      <w:r w:rsidR="00EA1BBD">
        <w:rPr>
          <w:rFonts w:ascii="Times New Roman" w:hAnsi="Times New Roman" w:cs="Times New Roman"/>
          <w:lang w:eastAsia="zh-CN"/>
        </w:rPr>
        <w:t xml:space="preserve"> * 11.79 in</w:t>
      </w:r>
      <w:r w:rsidR="00427027">
        <w:rPr>
          <w:rFonts w:ascii="Times New Roman" w:hAnsi="Times New Roman" w:cs="Times New Roman"/>
          <w:lang w:eastAsia="zh-CN"/>
        </w:rPr>
        <w:t>.</w:t>
      </w:r>
    </w:p>
    <w:p w:rsidR="009F3CDA" w:rsidRDefault="009F3CDA" w:rsidP="00711293">
      <w:pPr>
        <w:rPr>
          <w:rFonts w:ascii="Times New Roman" w:hAnsi="Times New Roman" w:cs="Times New Roman"/>
          <w:lang w:eastAsia="zh-CN"/>
        </w:rPr>
      </w:pPr>
    </w:p>
    <w:p w:rsidR="009F3CDA" w:rsidRPr="009F3CDA" w:rsidRDefault="009F3CDA" w:rsidP="00711293">
      <w:pPr>
        <w:rPr>
          <w:rFonts w:ascii="Times New Roman" w:hAnsi="Times New Roman" w:cs="Times New Roman"/>
          <w:lang w:eastAsia="zh-CN"/>
        </w:rPr>
      </w:pPr>
    </w:p>
    <w:p w:rsidR="00364E37" w:rsidRPr="002A22CD" w:rsidRDefault="00F0040E" w:rsidP="002A22CD">
      <w:pPr>
        <w:rPr>
          <w:rFonts w:ascii="Times New Roman" w:hAnsi="Times New Roman" w:cs="Times New Roman"/>
          <w:lang w:eastAsia="zh-CN"/>
        </w:rPr>
      </w:pPr>
      <w:bookmarkStart w:id="0" w:name="_GoBack"/>
      <w:bookmarkEnd w:id="0"/>
      <w:r>
        <w:rPr>
          <w:rFonts w:ascii="Times New Roman" w:hAnsi="Times New Roman" w:cs="Times New Roman"/>
          <w:lang w:eastAsia="zh-CN"/>
        </w:rPr>
        <w:t>No impedance control needed on this board.</w:t>
      </w:r>
    </w:p>
    <w:sectPr w:rsidR="00364E37" w:rsidRPr="002A22C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736B" w:rsidRDefault="00DB736B" w:rsidP="00EA1BBD">
      <w:r>
        <w:separator/>
      </w:r>
    </w:p>
  </w:endnote>
  <w:endnote w:type="continuationSeparator" w:id="0">
    <w:p w:rsidR="00DB736B" w:rsidRDefault="00DB736B" w:rsidP="00EA1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736B" w:rsidRDefault="00DB736B" w:rsidP="00EA1BBD">
      <w:r>
        <w:separator/>
      </w:r>
    </w:p>
  </w:footnote>
  <w:footnote w:type="continuationSeparator" w:id="0">
    <w:p w:rsidR="00DB736B" w:rsidRDefault="00DB736B" w:rsidP="00EA1B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782637"/>
    <w:multiLevelType w:val="hybridMultilevel"/>
    <w:tmpl w:val="80F84520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00639C3"/>
    <w:multiLevelType w:val="hybridMultilevel"/>
    <w:tmpl w:val="D22212DE"/>
    <w:lvl w:ilvl="0" w:tplc="04090001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2" w15:restartNumberingAfterBreak="0">
    <w:nsid w:val="5F396AC7"/>
    <w:multiLevelType w:val="hybridMultilevel"/>
    <w:tmpl w:val="A65E0D2A"/>
    <w:lvl w:ilvl="0" w:tplc="C34E0F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24166D6"/>
    <w:multiLevelType w:val="hybridMultilevel"/>
    <w:tmpl w:val="1AD602A2"/>
    <w:lvl w:ilvl="0" w:tplc="04090001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 w:tplc="53E01CB6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MTc1NLUwMrMwtDRR0lEKTi0uzszPAykwNKoFAKZbkPgtAAAA"/>
  </w:docVars>
  <w:rsids>
    <w:rsidRoot w:val="00762513"/>
    <w:rsid w:val="000D0DFE"/>
    <w:rsid w:val="000E61F9"/>
    <w:rsid w:val="00116C84"/>
    <w:rsid w:val="001266C7"/>
    <w:rsid w:val="001365A5"/>
    <w:rsid w:val="00296BC0"/>
    <w:rsid w:val="002A22CD"/>
    <w:rsid w:val="002B59AD"/>
    <w:rsid w:val="002D6323"/>
    <w:rsid w:val="00364E37"/>
    <w:rsid w:val="00415188"/>
    <w:rsid w:val="00427027"/>
    <w:rsid w:val="0049754B"/>
    <w:rsid w:val="00593BDB"/>
    <w:rsid w:val="005D1B21"/>
    <w:rsid w:val="005D7C06"/>
    <w:rsid w:val="005E5C76"/>
    <w:rsid w:val="00711293"/>
    <w:rsid w:val="00762513"/>
    <w:rsid w:val="00777D46"/>
    <w:rsid w:val="00803403"/>
    <w:rsid w:val="0082296E"/>
    <w:rsid w:val="00980774"/>
    <w:rsid w:val="009E7280"/>
    <w:rsid w:val="009F3CDA"/>
    <w:rsid w:val="00A7004A"/>
    <w:rsid w:val="00A7528E"/>
    <w:rsid w:val="00AA605D"/>
    <w:rsid w:val="00B0369B"/>
    <w:rsid w:val="00B214DA"/>
    <w:rsid w:val="00B50DBC"/>
    <w:rsid w:val="00B97310"/>
    <w:rsid w:val="00BD124E"/>
    <w:rsid w:val="00BF5F81"/>
    <w:rsid w:val="00C4739B"/>
    <w:rsid w:val="00C65048"/>
    <w:rsid w:val="00C666F8"/>
    <w:rsid w:val="00C8024D"/>
    <w:rsid w:val="00CB1592"/>
    <w:rsid w:val="00CB3C0D"/>
    <w:rsid w:val="00D3317A"/>
    <w:rsid w:val="00D74258"/>
    <w:rsid w:val="00DB736B"/>
    <w:rsid w:val="00DB73F7"/>
    <w:rsid w:val="00DC721C"/>
    <w:rsid w:val="00DE1982"/>
    <w:rsid w:val="00E178F4"/>
    <w:rsid w:val="00EA1BBD"/>
    <w:rsid w:val="00EF0CD5"/>
    <w:rsid w:val="00F0040E"/>
    <w:rsid w:val="00F21B24"/>
    <w:rsid w:val="00F3010E"/>
    <w:rsid w:val="00FA0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EBA85A"/>
  <w15:chartTrackingRefBased/>
  <w15:docId w15:val="{2D0E0FDE-AB74-41A8-A27D-11C1CFB95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D1B21"/>
    <w:rPr>
      <w:rFonts w:eastAsia="宋体"/>
      <w:kern w:val="0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D1B21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DB73F7"/>
    <w:pPr>
      <w:ind w:firstLineChars="200" w:firstLine="420"/>
    </w:pPr>
  </w:style>
  <w:style w:type="paragraph" w:styleId="a5">
    <w:name w:val="Subtitle"/>
    <w:basedOn w:val="a"/>
    <w:next w:val="a"/>
    <w:link w:val="a6"/>
    <w:uiPriority w:val="11"/>
    <w:qFormat/>
    <w:rsid w:val="00BD124E"/>
    <w:pPr>
      <w:spacing w:before="240" w:after="60" w:line="312" w:lineRule="auto"/>
      <w:jc w:val="center"/>
      <w:outlineLvl w:val="1"/>
    </w:pPr>
    <w:rPr>
      <w:rFonts w:eastAsiaTheme="minorEastAsia"/>
      <w:b/>
      <w:bCs/>
      <w:kern w:val="28"/>
      <w:sz w:val="32"/>
      <w:szCs w:val="32"/>
    </w:rPr>
  </w:style>
  <w:style w:type="character" w:customStyle="1" w:styleId="a6">
    <w:name w:val="副标题 字符"/>
    <w:basedOn w:val="a0"/>
    <w:link w:val="a5"/>
    <w:uiPriority w:val="11"/>
    <w:rsid w:val="00BD124E"/>
    <w:rPr>
      <w:b/>
      <w:bCs/>
      <w:kern w:val="28"/>
      <w:sz w:val="32"/>
      <w:szCs w:val="32"/>
      <w:lang w:eastAsia="en-US"/>
    </w:rPr>
  </w:style>
  <w:style w:type="character" w:styleId="a7">
    <w:name w:val="Strong"/>
    <w:basedOn w:val="a0"/>
    <w:uiPriority w:val="22"/>
    <w:qFormat/>
    <w:rsid w:val="00BD124E"/>
    <w:rPr>
      <w:b/>
      <w:bCs/>
    </w:rPr>
  </w:style>
  <w:style w:type="character" w:styleId="a8">
    <w:name w:val="FollowedHyperlink"/>
    <w:basedOn w:val="a0"/>
    <w:uiPriority w:val="99"/>
    <w:semiHidden/>
    <w:unhideWhenUsed/>
    <w:rsid w:val="00BD124E"/>
    <w:rPr>
      <w:color w:val="954F72" w:themeColor="followedHyperlink"/>
      <w:u w:val="single"/>
    </w:rPr>
  </w:style>
  <w:style w:type="paragraph" w:styleId="a9">
    <w:name w:val="Normal (Web)"/>
    <w:basedOn w:val="a"/>
    <w:uiPriority w:val="99"/>
    <w:semiHidden/>
    <w:unhideWhenUsed/>
    <w:rsid w:val="00364E37"/>
    <w:pPr>
      <w:spacing w:before="100" w:beforeAutospacing="1" w:after="100" w:afterAutospacing="1"/>
    </w:pPr>
    <w:rPr>
      <w:rFonts w:ascii="宋体" w:hAnsi="宋体" w:cs="宋体"/>
      <w:lang w:eastAsia="zh-CN"/>
    </w:rPr>
  </w:style>
  <w:style w:type="paragraph" w:styleId="aa">
    <w:name w:val="header"/>
    <w:basedOn w:val="a"/>
    <w:link w:val="ab"/>
    <w:uiPriority w:val="99"/>
    <w:unhideWhenUsed/>
    <w:rsid w:val="00EA1BB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EA1BBD"/>
    <w:rPr>
      <w:rFonts w:eastAsia="宋体"/>
      <w:kern w:val="0"/>
      <w:sz w:val="18"/>
      <w:szCs w:val="18"/>
      <w:lang w:eastAsia="en-US"/>
    </w:rPr>
  </w:style>
  <w:style w:type="paragraph" w:styleId="ac">
    <w:name w:val="footer"/>
    <w:basedOn w:val="a"/>
    <w:link w:val="ad"/>
    <w:uiPriority w:val="99"/>
    <w:unhideWhenUsed/>
    <w:rsid w:val="00EA1BB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EA1BBD"/>
    <w:rPr>
      <w:rFonts w:eastAsia="宋体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853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ackymengyangli@uchicago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30</TotalTime>
  <Pages>1</Pages>
  <Words>43</Words>
  <Characters>247</Characters>
  <Application>Microsoft Office Word</Application>
  <DocSecurity>0</DocSecurity>
  <Lines>2</Lines>
  <Paragraphs>1</Paragraphs>
  <ScaleCrop>false</ScaleCrop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y Li</dc:creator>
  <cp:keywords/>
  <dc:description/>
  <cp:lastModifiedBy>Jacky Li</cp:lastModifiedBy>
  <cp:revision>31</cp:revision>
  <dcterms:created xsi:type="dcterms:W3CDTF">2022-01-08T20:31:00Z</dcterms:created>
  <dcterms:modified xsi:type="dcterms:W3CDTF">2023-05-22T16:45:00Z</dcterms:modified>
</cp:coreProperties>
</file>